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38AD" w:rsidRDefault="007834C0">
      <w:pPr>
        <w:pStyle w:val="Heading1"/>
      </w:pPr>
      <w:bookmarkStart w:id="0" w:name="data-importing-and-cleaning"/>
      <w:bookmarkEnd w:id="0"/>
      <w:r>
        <w:t>Data Importing And Cleaning</w:t>
      </w:r>
    </w:p>
    <w:p w:rsidR="008D38AD" w:rsidRDefault="007834C0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8D38AD" w:rsidRDefault="007834C0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8D38AD" w:rsidRDefault="007834C0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8D38AD" w:rsidRDefault="007834C0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8D38AD" w:rsidRDefault="007834C0">
      <w:pPr>
        <w:pStyle w:val="SourceCode"/>
      </w:pPr>
      <w:r>
        <w:rPr>
          <w:rStyle w:val="VerbatimChar"/>
        </w:rPr>
        <w:t>## [1] FALSE</w:t>
      </w:r>
    </w:p>
    <w:p w:rsidR="008D38AD" w:rsidRDefault="007834C0">
      <w:pPr>
        <w:pStyle w:val="Heading1"/>
      </w:pPr>
      <w:bookmarkStart w:id="1" w:name="bedroom-analysis"/>
      <w:bookmarkEnd w:id="1"/>
      <w:r>
        <w:t>BEDROOM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3083496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3156734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8D38AD" w:rsidRDefault="007834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5259342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475159</w:t>
      </w:r>
    </w:p>
    <w:p w:rsidR="008D38AD" w:rsidRDefault="007834C0">
      <w:pPr>
        <w:pStyle w:val="Heading1"/>
      </w:pPr>
      <w:bookmarkStart w:id="3" w:name="sqft-living-analysis"/>
      <w:bookmarkEnd w:id="3"/>
      <w:r>
        <w:t>SQFT LIVING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6701029</w:t>
      </w:r>
    </w:p>
    <w:p w:rsidR="008D38AD" w:rsidRDefault="007834C0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5938015</w:t>
      </w:r>
    </w:p>
    <w:p w:rsidR="008D38AD" w:rsidRDefault="007834C0">
      <w:pPr>
        <w:pStyle w:val="Heading2"/>
      </w:pPr>
      <w:bookmarkStart w:id="4" w:name="grade-analysis"/>
      <w:bookmarkEnd w:id="4"/>
      <w:r>
        <w:t>GRADE ANALYSIS</w:t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8D38AD" w:rsidRDefault="007834C0">
      <w:pPr>
        <w:pStyle w:val="SourceCode"/>
      </w:pPr>
      <w:r>
        <w:rPr>
          <w:rStyle w:val="VerbatimChar"/>
        </w:rPr>
        <w:t>## [1] 0.6106929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8D38AD" w:rsidRDefault="007834C0">
      <w:pPr>
        <w:pStyle w:val="SourceCode"/>
      </w:pPr>
      <w:r>
        <w:rPr>
          <w:rStyle w:val="VerbatimChar"/>
        </w:rPr>
        <w:t>## [1] 0.592697</w:t>
      </w:r>
    </w:p>
    <w:p w:rsidR="008D38AD" w:rsidRDefault="007834C0">
      <w:pPr>
        <w:pStyle w:val="Heading1"/>
      </w:pPr>
      <w:bookmarkStart w:id="5" w:name="sqft_above-analysis"/>
      <w:bookmarkEnd w:id="5"/>
      <w:r>
        <w:t>SQFT_ABOVE ANALYSIS</w:t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8D38AD" w:rsidRDefault="007834C0">
      <w:pPr>
        <w:pStyle w:val="SourceCode"/>
      </w:pPr>
      <w:r>
        <w:rPr>
          <w:rStyle w:val="VerbatimChar"/>
        </w:rPr>
        <w:t>## [1] 0.4553313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8D38AD" w:rsidRDefault="007834C0">
      <w:pPr>
        <w:pStyle w:val="SourceCode"/>
      </w:pPr>
      <w:r>
        <w:rPr>
          <w:rStyle w:val="VerbatimChar"/>
        </w:rPr>
        <w:t>## [1] 0.4254812</w:t>
      </w:r>
    </w:p>
    <w:p w:rsidR="008D38AD" w:rsidRDefault="007834C0">
      <w:pPr>
        <w:pStyle w:val="Heading1"/>
      </w:pPr>
      <w:bookmarkStart w:id="6" w:name="yr_built-analysis"/>
      <w:bookmarkEnd w:id="6"/>
      <w:r>
        <w:t>YR_BUILT ANALYSIS</w:t>
      </w:r>
    </w:p>
    <w:p w:rsidR="008D38AD" w:rsidRDefault="007834C0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8D38AD" w:rsidRDefault="007834C0">
      <w:pPr>
        <w:pStyle w:val="SourceCode"/>
      </w:pPr>
      <w:r>
        <w:rPr>
          <w:rStyle w:val="VerbatimChar"/>
        </w:rPr>
        <w:t>## [1] -0.07805272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8D38AD" w:rsidRDefault="007834C0">
      <w:pPr>
        <w:pStyle w:val="SourceCode"/>
      </w:pPr>
      <w:r>
        <w:rPr>
          <w:rStyle w:val="VerbatimChar"/>
        </w:rPr>
        <w:t>## [1] 0.08555947</w:t>
      </w:r>
    </w:p>
    <w:p w:rsidR="008D38AD" w:rsidRDefault="007834C0">
      <w:pPr>
        <w:pStyle w:val="Heading1"/>
      </w:pPr>
      <w:bookmarkStart w:id="7" w:name="zipcode-analysis"/>
      <w:bookmarkEnd w:id="7"/>
      <w:r>
        <w:t>ZIPCODE ANALYSIS</w:t>
      </w:r>
    </w:p>
    <w:p w:rsidR="008D38AD" w:rsidRDefault="007834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8D38AD" w:rsidRDefault="007834C0">
      <w:pPr>
        <w:pStyle w:val="SourceCode"/>
      </w:pPr>
      <w:r>
        <w:rPr>
          <w:rStyle w:val="VerbatimChar"/>
        </w:rPr>
        <w:t>## [1] -0.02647096</w:t>
      </w:r>
    </w:p>
    <w:p w:rsidR="008D38AD" w:rsidRDefault="007834C0">
      <w:pPr>
        <w:pStyle w:val="Heading2"/>
      </w:pPr>
      <w:bookmarkStart w:id="8" w:name="condition-analysis"/>
      <w:bookmarkEnd w:id="8"/>
      <w:r>
        <w:t>CONDITION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8D38AD" w:rsidRDefault="007834C0">
      <w:pPr>
        <w:pStyle w:val="SourceCode"/>
      </w:pPr>
      <w:r>
        <w:rPr>
          <w:rStyle w:val="VerbatimChar"/>
        </w:rPr>
        <w:t>## [1] 0.02442002</w:t>
      </w:r>
    </w:p>
    <w:p w:rsidR="008D38AD" w:rsidRDefault="007834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2"/>
      </w:pPr>
      <w:bookmarkStart w:id="9" w:name="sqft_basement-analysis"/>
      <w:bookmarkEnd w:id="9"/>
      <w:r>
        <w:t>SQFT_BASEMENT ANALYSIS</w:t>
      </w:r>
    </w:p>
    <w:p w:rsidR="008D38AD" w:rsidRDefault="007834C0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8D38AD" w:rsidRDefault="007834C0">
      <w:pPr>
        <w:pStyle w:val="SourceCode"/>
      </w:pPr>
      <w:r>
        <w:rPr>
          <w:rStyle w:val="VerbatimChar"/>
        </w:rPr>
        <w:t>## [1] 0.2254519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8D38AD" w:rsidRDefault="007834C0">
      <w:pPr>
        <w:pStyle w:val="SourceCode"/>
      </w:pPr>
      <w:r>
        <w:rPr>
          <w:rStyle w:val="VerbatimChar"/>
        </w:rPr>
        <w:t>## [1] 0.1879221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8D38AD" w:rsidRDefault="007834C0">
      <w:pPr>
        <w:pStyle w:val="SourceCode"/>
      </w:pPr>
      <w:r>
        <w:rPr>
          <w:rStyle w:val="VerbatimChar"/>
        </w:rPr>
        <w:t>## [1] 0.4161934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8D38AD" w:rsidRDefault="007834C0">
      <w:pPr>
        <w:pStyle w:val="SourceCode"/>
      </w:pPr>
      <w:r>
        <w:rPr>
          <w:rStyle w:val="VerbatimChar"/>
        </w:rPr>
        <w:t>## [1] 0.3848454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8D38AD" w:rsidRDefault="007834C0">
      <w:pPr>
        <w:pStyle w:val="SourceCode"/>
      </w:pPr>
      <w:r>
        <w:rPr>
          <w:rStyle w:val="VerbatimChar"/>
        </w:rPr>
        <w:t>## [1] 0.03740839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8D38AD" w:rsidRDefault="007834C0">
      <w:pPr>
        <w:pStyle w:val="SourceCode"/>
      </w:pPr>
      <w:r>
        <w:rPr>
          <w:rStyle w:val="VerbatimChar"/>
        </w:rPr>
        <w:t>## [1] 0.0746599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2"/>
      </w:pPr>
      <w:bookmarkStart w:id="12" w:name="sqft_lot-analysis"/>
      <w:bookmarkEnd w:id="12"/>
      <w:r>
        <w:t>SQFT_LOT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8D38AD" w:rsidRDefault="007834C0">
      <w:pPr>
        <w:pStyle w:val="SourceCode"/>
      </w:pPr>
      <w:r>
        <w:rPr>
          <w:rStyle w:val="VerbatimChar"/>
        </w:rPr>
        <w:t>## [1] 0.09390182</w:t>
      </w:r>
    </w:p>
    <w:p w:rsidR="008D38AD" w:rsidRDefault="007834C0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8D38AD" w:rsidRDefault="007834C0">
      <w:pPr>
        <w:pStyle w:val="SourceCode"/>
      </w:pPr>
      <w:r>
        <w:rPr>
          <w:rStyle w:val="VerbatimChar"/>
        </w:rPr>
        <w:t>## [1] 0.1228599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8D38AD" w:rsidRDefault="007834C0">
      <w:pPr>
        <w:pStyle w:val="SourceCode"/>
      </w:pPr>
      <w:r>
        <w:rPr>
          <w:rStyle w:val="VerbatimChar"/>
        </w:rPr>
        <w:t>## [1] 0.189869</w:t>
      </w:r>
    </w:p>
    <w:p w:rsidR="008D38AD" w:rsidRDefault="007834C0">
      <w:pPr>
        <w:pStyle w:val="Heading2"/>
      </w:pPr>
      <w:bookmarkStart w:id="14" w:name="sqft_living15-analysis"/>
      <w:bookmarkEnd w:id="14"/>
      <w:r>
        <w:t>SQFT_LIVING15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8D38AD" w:rsidRDefault="007834C0">
      <w:pPr>
        <w:pStyle w:val="SourceCode"/>
      </w:pPr>
      <w:r>
        <w:rPr>
          <w:rStyle w:val="VerbatimChar"/>
        </w:rPr>
        <w:t>## [1] 0.5377631</w:t>
      </w:r>
    </w:p>
    <w:p w:rsidR="008D38AD" w:rsidRDefault="007834C0">
      <w:pPr>
        <w:pStyle w:val="Heading2"/>
      </w:pPr>
      <w:bookmarkStart w:id="15" w:name="sqft_lot15-analysis"/>
      <w:bookmarkEnd w:id="15"/>
      <w:r>
        <w:t>SQFT_LOT15 ANALYSIS</w:t>
      </w:r>
    </w:p>
    <w:p w:rsidR="008D38AD" w:rsidRDefault="007834C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1155467</w:t>
      </w:r>
    </w:p>
    <w:p w:rsidR="008D38AD" w:rsidRDefault="007834C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8D38AD" w:rsidRDefault="007834C0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8D38AD" w:rsidRDefault="007834C0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8D38AD" w:rsidRDefault="007834C0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8D38AD" w:rsidRDefault="007834C0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8D38AD" w:rsidRDefault="007834C0">
      <w:pPr>
        <w:pStyle w:val="Heading1"/>
      </w:pPr>
      <w:bookmarkStart w:id="17" w:name="using-boruta-for-features-selection-and-"/>
      <w:bookmarkEnd w:id="17"/>
      <w:r>
        <w:t>USING BORUTA for features selection and finally making model with the selected attributes</w:t>
      </w:r>
    </w:p>
    <w:p w:rsidR="008D38AD" w:rsidRDefault="007834C0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ruta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</w:t>
      </w:r>
      <w:r>
        <w:rPr>
          <w:rStyle w:val="StringTok"/>
        </w:rPr>
        <w:t>tp://cran.us.r-project.org"</w:t>
      </w:r>
      <w:r>
        <w:rPr>
          <w:rStyle w:val="NormalTok"/>
        </w:rPr>
        <w:t>)</w:t>
      </w:r>
    </w:p>
    <w:p w:rsidR="008D38AD" w:rsidRDefault="007834C0">
      <w:pPr>
        <w:pStyle w:val="SourceCode"/>
      </w:pPr>
      <w:r>
        <w:rPr>
          <w:rStyle w:val="VerbatimChar"/>
        </w:rPr>
        <w:t>## Installing package into 'C:/Users/Geeta/Documents/R/win-library/3.3'</w:t>
      </w:r>
      <w:r>
        <w:br/>
      </w:r>
      <w:r>
        <w:rPr>
          <w:rStyle w:val="VerbatimChar"/>
        </w:rPr>
        <w:t>## (as 'lib' is unspecified)</w:t>
      </w:r>
    </w:p>
    <w:p w:rsidR="008D38AD" w:rsidRDefault="007834C0">
      <w:pPr>
        <w:pStyle w:val="SourceCode"/>
      </w:pPr>
      <w:r>
        <w:rPr>
          <w:rStyle w:val="VerbatimChar"/>
        </w:rPr>
        <w:t>## package 'Boruta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Geeta\AppData\Local\Temp\RtmpQX26jW\downloaded_packages</w:t>
      </w:r>
    </w:p>
    <w:p w:rsidR="008D38AD" w:rsidRDefault="007834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8D38AD" w:rsidRDefault="007834C0">
      <w:pPr>
        <w:pStyle w:val="SourceCode"/>
      </w:pPr>
      <w:r>
        <w:rPr>
          <w:rStyle w:val="VerbatimChar"/>
        </w:rPr>
        <w:t>## Warning: package 'Boruta' was built under R version 3.3.2</w:t>
      </w:r>
    </w:p>
    <w:p w:rsidR="008D38AD" w:rsidRDefault="007834C0">
      <w:pPr>
        <w:pStyle w:val="SourceCode"/>
      </w:pPr>
      <w:r>
        <w:rPr>
          <w:rStyle w:val="VerbatimChar"/>
        </w:rPr>
        <w:t>## Loading required package: ranger</w:t>
      </w:r>
    </w:p>
    <w:p w:rsidR="008D38AD" w:rsidRDefault="007834C0">
      <w:pPr>
        <w:pStyle w:val="SourceCode"/>
      </w:pPr>
      <w:r>
        <w:rPr>
          <w:rStyle w:val="VerbatimChar"/>
        </w:rPr>
        <w:t>## Warning: package 'ranger' was built under R version 3.3.2</w:t>
      </w:r>
    </w:p>
    <w:p w:rsidR="008D38AD" w:rsidRDefault="00783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NormalTok"/>
        </w:rPr>
        <w:t>oruta.train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 xml:space="preserve">(price ~., </w:t>
      </w:r>
      <w:r>
        <w:rPr>
          <w:rStyle w:val="DataTypeTok"/>
        </w:rPr>
        <w:t>data =</w:t>
      </w:r>
      <w:r>
        <w:rPr>
          <w:rStyle w:val="NormalTok"/>
        </w:rPr>
        <w:t xml:space="preserve"> HousePrice , </w:t>
      </w:r>
      <w:r>
        <w:rPr>
          <w:rStyle w:val="DataTypeTok"/>
        </w:rPr>
        <w:t>doTr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8D38AD" w:rsidRDefault="007834C0">
      <w:pPr>
        <w:pStyle w:val="SourceCode"/>
      </w:pPr>
      <w:r>
        <w:rPr>
          <w:rStyle w:val="VerbatimChar"/>
        </w:rPr>
        <w:t>##  1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2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3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4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5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6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lastRenderedPageBreak/>
        <w:t>##  7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8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9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10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 11. run of importance source...</w:t>
      </w:r>
    </w:p>
    <w:p w:rsidR="008D38AD" w:rsidRDefault="007834C0">
      <w:pPr>
        <w:pStyle w:val="SourceCode"/>
      </w:pPr>
      <w:r>
        <w:rPr>
          <w:rStyle w:val="VerbatimChar"/>
        </w:rPr>
        <w:t>## Confirmed 19 attributes: bathrooms, bedro</w:t>
      </w:r>
      <w:r>
        <w:rPr>
          <w:rStyle w:val="VerbatimChar"/>
        </w:rPr>
        <w:t>oms, condition, floors, grade and 14 more.</w:t>
      </w:r>
    </w:p>
    <w:p w:rsidR="008D38AD" w:rsidRDefault="007834C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oruta.train)</w:t>
      </w:r>
    </w:p>
    <w:p w:rsidR="008D38AD" w:rsidRDefault="007834C0">
      <w:pPr>
        <w:pStyle w:val="SourceCode"/>
      </w:pPr>
      <w:r>
        <w:rPr>
          <w:rStyle w:val="VerbatimChar"/>
        </w:rPr>
        <w:t>## Boruta performed 11 iterations in 4.639682 mins.</w:t>
      </w:r>
      <w:r>
        <w:br/>
      </w:r>
      <w:r>
        <w:rPr>
          <w:rStyle w:val="VerbatimChar"/>
        </w:rPr>
        <w:t>##  19 attributes confirmed important: bathrooms, bedrooms,</w:t>
      </w:r>
      <w:r>
        <w:br/>
      </w:r>
      <w:r>
        <w:rPr>
          <w:rStyle w:val="VerbatimChar"/>
        </w:rPr>
        <w:t>## condition, floors, grade and 14 more.</w:t>
      </w:r>
      <w:r>
        <w:br/>
      </w:r>
      <w:r>
        <w:rPr>
          <w:rStyle w:val="VerbatimChar"/>
        </w:rPr>
        <w:t>##  No attributes deemed unimportant.</w:t>
      </w:r>
    </w:p>
    <w:p w:rsidR="008D38AD" w:rsidRDefault="007834C0">
      <w:pPr>
        <w:pStyle w:val="SourceCode"/>
      </w:pP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 xml:space="preserve">(boruta.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8D38AD" w:rsidRDefault="007834C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8AD" w:rsidRDefault="007834C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ta.Short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ousePrice, </w:t>
      </w:r>
      <w:r>
        <w:rPr>
          <w:rStyle w:val="DataTypeTok"/>
        </w:rPr>
        <w:t>maxRu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8D38AD" w:rsidRDefault="007834C0">
      <w:pPr>
        <w:pStyle w:val="SourceCode"/>
      </w:pP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lastRenderedPageBreak/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~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8D38AD" w:rsidRDefault="007834C0">
      <w:pPr>
        <w:pStyle w:val="SourceCode"/>
      </w:pPr>
      <w:r>
        <w:rPr>
          <w:rStyle w:val="VerbatimChar"/>
        </w:rPr>
        <w:t>## Warning in predict.lm(lm, newdata = test): prediction from a rank-deficient</w:t>
      </w:r>
      <w:r>
        <w:br/>
      </w:r>
      <w:r>
        <w:rPr>
          <w:rStyle w:val="VerbatimChar"/>
        </w:rPr>
        <w:t>## fit may be misleading</w:t>
      </w:r>
    </w:p>
    <w:p w:rsidR="008D38AD" w:rsidRDefault="007834C0">
      <w:pPr>
        <w:pStyle w:val="SourceCode"/>
      </w:pPr>
      <w:r>
        <w:rPr>
          <w:rStyle w:val="NormalTok"/>
        </w:rPr>
        <w:t>trainin</w:t>
      </w:r>
      <w:r>
        <w:rPr>
          <w:rStyle w:val="NormalTok"/>
        </w:rPr>
        <w:t>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raining_rmse</w:t>
      </w:r>
    </w:p>
    <w:p w:rsidR="008D38AD" w:rsidRDefault="007834C0">
      <w:pPr>
        <w:pStyle w:val="SourceCode"/>
      </w:pPr>
      <w:r>
        <w:rPr>
          <w:rStyle w:val="VerbatimChar"/>
        </w:rPr>
        <w:t>## [1] 138170.7</w:t>
      </w:r>
    </w:p>
    <w:p w:rsidR="008D38AD" w:rsidRDefault="007834C0">
      <w:pPr>
        <w:pStyle w:val="SourceCode"/>
      </w:pPr>
      <w:r>
        <w:rPr>
          <w:rStyle w:val="NormalTok"/>
        </w:rPr>
        <w:t>testing_rmse</w:t>
      </w:r>
    </w:p>
    <w:p w:rsidR="008D38AD" w:rsidRDefault="007834C0">
      <w:pPr>
        <w:pStyle w:val="SourceCode"/>
      </w:pPr>
      <w:r>
        <w:rPr>
          <w:rStyle w:val="VerbatimChar"/>
        </w:rPr>
        <w:t>## [1] 142802.7</w:t>
      </w:r>
    </w:p>
    <w:sectPr w:rsidR="008D38AD" w:rsidSect="008D38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34C0" w:rsidRDefault="007834C0" w:rsidP="008D38AD">
      <w:pPr>
        <w:spacing w:after="0"/>
      </w:pPr>
      <w:r>
        <w:separator/>
      </w:r>
    </w:p>
  </w:endnote>
  <w:endnote w:type="continuationSeparator" w:id="1">
    <w:p w:rsidR="007834C0" w:rsidRDefault="007834C0" w:rsidP="008D38A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34C0" w:rsidRDefault="007834C0">
      <w:r>
        <w:separator/>
      </w:r>
    </w:p>
  </w:footnote>
  <w:footnote w:type="continuationSeparator" w:id="1">
    <w:p w:rsidR="007834C0" w:rsidRDefault="007834C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A1AE1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7A984BC"/>
    <w:multiLevelType w:val="multilevel"/>
    <w:tmpl w:val="6CE4E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34C0"/>
    <w:rsid w:val="00784D58"/>
    <w:rsid w:val="00812EE6"/>
    <w:rsid w:val="008D38A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D38AD"/>
  </w:style>
  <w:style w:type="paragraph" w:styleId="Heading1">
    <w:name w:val="heading 1"/>
    <w:basedOn w:val="Normal"/>
    <w:next w:val="BodyText"/>
    <w:uiPriority w:val="9"/>
    <w:qFormat/>
    <w:rsid w:val="008D38A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38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38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D38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D38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D38A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38A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D38AD"/>
  </w:style>
  <w:style w:type="paragraph" w:customStyle="1" w:styleId="Compact">
    <w:name w:val="Compact"/>
    <w:basedOn w:val="BodyText"/>
    <w:qFormat/>
    <w:rsid w:val="008D38AD"/>
    <w:pPr>
      <w:spacing w:before="36" w:after="36"/>
    </w:pPr>
  </w:style>
  <w:style w:type="paragraph" w:styleId="Title">
    <w:name w:val="Title"/>
    <w:basedOn w:val="Normal"/>
    <w:next w:val="BodyText"/>
    <w:qFormat/>
    <w:rsid w:val="008D38A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D38A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38AD"/>
    <w:pPr>
      <w:keepNext/>
      <w:keepLines/>
      <w:jc w:val="center"/>
    </w:pPr>
  </w:style>
  <w:style w:type="paragraph" w:styleId="Date">
    <w:name w:val="Date"/>
    <w:next w:val="BodyText"/>
    <w:qFormat/>
    <w:rsid w:val="008D38A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D38A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D38AD"/>
  </w:style>
  <w:style w:type="paragraph" w:styleId="BlockText">
    <w:name w:val="Block Text"/>
    <w:basedOn w:val="BodyText"/>
    <w:next w:val="BodyText"/>
    <w:uiPriority w:val="9"/>
    <w:unhideWhenUsed/>
    <w:qFormat/>
    <w:rsid w:val="008D38A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D38AD"/>
  </w:style>
  <w:style w:type="paragraph" w:customStyle="1" w:styleId="DefinitionTerm">
    <w:name w:val="Definition Term"/>
    <w:basedOn w:val="Normal"/>
    <w:next w:val="Definition"/>
    <w:rsid w:val="008D38A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D38AD"/>
  </w:style>
  <w:style w:type="paragraph" w:styleId="Caption">
    <w:name w:val="caption"/>
    <w:basedOn w:val="Normal"/>
    <w:link w:val="BodyTextChar"/>
    <w:rsid w:val="008D38AD"/>
    <w:pPr>
      <w:spacing w:after="120"/>
    </w:pPr>
    <w:rPr>
      <w:i/>
    </w:rPr>
  </w:style>
  <w:style w:type="paragraph" w:customStyle="1" w:styleId="TableCaption">
    <w:name w:val="Table Caption"/>
    <w:basedOn w:val="Caption"/>
    <w:rsid w:val="008D38AD"/>
    <w:pPr>
      <w:keepNext/>
    </w:pPr>
  </w:style>
  <w:style w:type="paragraph" w:customStyle="1" w:styleId="ImageCaption">
    <w:name w:val="Image Caption"/>
    <w:basedOn w:val="Caption"/>
    <w:rsid w:val="008D38AD"/>
  </w:style>
  <w:style w:type="paragraph" w:customStyle="1" w:styleId="Figure">
    <w:name w:val="Figure"/>
    <w:basedOn w:val="Normal"/>
    <w:rsid w:val="008D38AD"/>
  </w:style>
  <w:style w:type="paragraph" w:customStyle="1" w:styleId="FigurewithCaption">
    <w:name w:val="Figure with Caption"/>
    <w:basedOn w:val="Figure"/>
    <w:rsid w:val="008D38AD"/>
    <w:pPr>
      <w:keepNext/>
    </w:pPr>
  </w:style>
  <w:style w:type="character" w:customStyle="1" w:styleId="BodyTextChar">
    <w:name w:val="Body Text Char"/>
    <w:basedOn w:val="DefaultParagraphFont"/>
    <w:link w:val="Caption"/>
    <w:rsid w:val="008D38AD"/>
  </w:style>
  <w:style w:type="character" w:customStyle="1" w:styleId="VerbatimChar">
    <w:name w:val="Verbatim Char"/>
    <w:basedOn w:val="BodyTextChar"/>
    <w:link w:val="SourceCode"/>
    <w:rsid w:val="008D38A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8D38AD"/>
    <w:rPr>
      <w:vertAlign w:val="superscript"/>
    </w:rPr>
  </w:style>
  <w:style w:type="character" w:styleId="Hyperlink">
    <w:name w:val="Hyperlink"/>
    <w:basedOn w:val="BodyTextChar"/>
    <w:rsid w:val="008D38A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D38A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D38A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D38A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D38A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D38A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D38A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D38A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D38A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D38A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D38A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D38A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D38A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D38A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D38AD"/>
    <w:rPr>
      <w:shd w:val="clear" w:color="auto" w:fill="F8F8F8"/>
    </w:rPr>
  </w:style>
  <w:style w:type="character" w:customStyle="1" w:styleId="CommentTok">
    <w:name w:val="CommentTok"/>
    <w:basedOn w:val="VerbatimChar"/>
    <w:rsid w:val="008D38A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D38A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D38A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D38A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D38A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D38A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D38A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D38A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D38A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D38AD"/>
    <w:rPr>
      <w:shd w:val="clear" w:color="auto" w:fill="F8F8F8"/>
    </w:rPr>
  </w:style>
  <w:style w:type="character" w:customStyle="1" w:styleId="ExtensionTok">
    <w:name w:val="ExtensionTok"/>
    <w:basedOn w:val="VerbatimChar"/>
    <w:rsid w:val="008D38AD"/>
    <w:rPr>
      <w:shd w:val="clear" w:color="auto" w:fill="F8F8F8"/>
    </w:rPr>
  </w:style>
  <w:style w:type="character" w:customStyle="1" w:styleId="PreprocessorTok">
    <w:name w:val="PreprocessorTok"/>
    <w:basedOn w:val="VerbatimChar"/>
    <w:rsid w:val="008D38A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D38A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D38AD"/>
    <w:rPr>
      <w:shd w:val="clear" w:color="auto" w:fill="F8F8F8"/>
    </w:rPr>
  </w:style>
  <w:style w:type="character" w:customStyle="1" w:styleId="InformationTok">
    <w:name w:val="InformationTok"/>
    <w:basedOn w:val="VerbatimChar"/>
    <w:rsid w:val="008D38A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D38A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D38A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D38A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D38AD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812EE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12E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5</Pages>
  <Words>3612</Words>
  <Characters>20590</Characters>
  <Application>Microsoft Office Word</Application>
  <DocSecurity>0</DocSecurity>
  <Lines>171</Lines>
  <Paragraphs>48</Paragraphs>
  <ScaleCrop>false</ScaleCrop>
  <Company/>
  <LinksUpToDate>false</LinksUpToDate>
  <CharactersWithSpaces>24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05:07:00Z</dcterms:created>
  <dcterms:modified xsi:type="dcterms:W3CDTF">2016-11-25T05:07:00Z</dcterms:modified>
</cp:coreProperties>
</file>